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ธิตการ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่มีค่ะพี่ ไม่มีเสียงพี่จะพูดผิดอย่างนี้ กับราชภัฏสกลนครนะครับ ครับ ขอบคุณมากนะครับเดี๋ยวไว้ก่อนนะครับ ส่วนที่ 2 นะครับ เป็นของปลอมนะครับที่เราจะใช้ต่อเนื่องจากระบบแรกนะครับระบบแรกจะเป็นระบบที่เรียนในห้องเรียนแบบสดนะครับ อันนี้ก็จะเป็นเรื่องของการทบทวนนะครับ เมื่อเด็กได้มีการเรียนแล้วก็สามารถใช้ระบบนี้ในการทบทวนได้นะครับ จะมีเทคโนโลยีที่เกี่ยวข้องนะครับให้เด็กเท่า ไม่ว่าจะเป็น ภาษามือไม่ต้องจำเป็น cc แล้วก็ล่ามภาษามือนี่ก็จะเป็น Content ที่เราทำนะครับ นักเรียนพิการทุกประเภทสามารถเข้าถึงได้ทั้งสองส่วนก็จะทำให้นักเรียนนะครับ วิธีการต่างๆสามารถเข้าถึง เนื้อหามันจะเป็นอยู่ในห้องเรียนหรือนอกห้องเรียนได้อย่างครบถ้วนครับ ขอบคุณครับ ประมาณนี้ที่เหลือก็ Open คำถาม ขอบคุณล่ามครับก็จะประมาณนี้ครับ เดี๋ยวน่าจะอีกประมาณไม่เกิน 10 นาทีน่าจะโทรไปอีกรอบครับ สวัสดีค่ะทดสอบไมค์ตัวที่ 2 นะคะ เจ้าหน้าที่ถอดความได้ยินชัดเจนไหมคะถ้าได้ยินพิมพ์มาเลยนะคะ เดี๋ยวใครจะถือ ทำได้เลยใช่ไหม น้องรออยู่ในห้องหมดแล้วครับพี่ สแตนบายอยู่อย่างนี้ไปเลยใช่ไหม บ๊ายบายไว้แป๊บเดียวก็ได้ครับ พ่อคง ประมาณ Step เมื่อกี้ พี่พูดเร็วไปหรือเปล่า พอได้ OK ให้มันรู้ มันเป็นแบบปกติอะไรอย่างนี้ความ คำตอบเวลาเราพูดไปเรื่อยๆอย่างนี้ให้มันรู้สึกคือตื่นเต้น มันต้องทำเป็นเพราะน้อง เช็คความเร็วได้ก็โอเค พี่มอสหรือในนี้ไว้แล้วกันถ้ามีคนถามสามารถทำได้ ก็บอกว่าพูดอันนี้แล้วก็จะเข้าระบบได้ มีท่านใดอยากสอบถามสอบถามได้เลยนะคะ สวัสดีครับ อยู่ครับพี่ อยากถามอะไรไหมคะ ที่ติดต่อลูกบ้านเพราะผมปิดหมดแล้ว เอากัน คำว่าใช่ไหมครับ ตอนนี้กี่โมง สวัสดีครับ อันนี้เป็นสูตรคำบรรยายแทนเสียงนะครับ เป็นของแลป เอทีนะคะ ในส่วนนี้เราจะนำเสนอโซลูชั่นกับการเรียนรู้นะคะเดี๋ยวพาชมตูด ตัวนี้คือสิ่งที่เราทำ รับด้านการสื่อสาร มาทางนี้ก่อนเลยครับ เป็นนักเรียนที่มีปัญหาทางการได้ยินนะครับ อาหารหลักของนักเรียนหูหนวกที่จะเข้าเรียนมหาลัย หรือถ้ามหาวิทยาลัยไหนไม่มีล่ามมหาวิทยาลัยนั้นจะไม่รับปาก ไม่ได้นะครับ พรุ่งนี้ก็จะเป็นระบบที่เราไปเติมให้นะครับ กับราชภัฏสกลนครนะครับราชพฤกษ์สกลนครคือสินะครับรับ 7:00 น ระบบนี้ช่วย รับทุกปีเลย ใช่ใช่ ระบบก็จะประกอบด้วย 2 ส่วนนะครับ ระบบรากทางไกลนะครับ เชื่อมต่อกับศูนย์ ddis นะครับ ส่วนหนึ่งก็จะเป็นระบบถอดความโสดนะครับอันนี้ก็จะเป็นเจ้าหน้าที่ลาดครับ น้อง หน้าที่แปลภาษามือให้ รบกวนช่วยแปลคำที่ผมพูดนะครับ ทางสกลนครนะครับก็จะใช้คู่กันระหว่างร่างทำไงแล้วก็ ความเสี่ยงทางไกล ตัวอย่างเป็นอย่างนี้นะครับ เด็กก็จะดูทั้งวีดีโอแล้วก็พร้อมกัน คำว่าถามมึงก็คือคำมันไม่ครบถ้วน ทักษะค่อนข้างดีครับต้อง ประกอบการ เขาจะดูก่อน ดูล่ะไม่เข้าใจเขาก็จะมาอ่านข้อความแต่ด้วยระบบที่เราทำน่ะครับก็จะมีตัวเช็ดตัวนี้ให้พ่อเลี้ยงจบเขาสามารถเช็ดไปเรียนต่อได้นะครับ เอามาใช้กับระบบที่สั่งครับ คือระบบที่เป็นอะไร Learning นะครับ เรียนเสร็จ เราก็จะพร้อมนะครับให้เข้ามาเรียนทุกวันนะครับ ตัวนี้ไม่ใช่เฉพาะเสียบหูอย่างเดียว พิการทางสายตาด้วยนะครับ เนื้อหาเราก็ทำตั้งแต่ชั้นประถมเลยมัธยม เพิ่งกลับ ระบบมหาลัย แต่ชั้นประถมจนถึงชั้นอุดมศึกษา มีโอกาสเรียนรู้นะครับ ของอยู่ที่ใช้เบอร์นี้นะครับ จะเป็นเด็กกลุ่มกันนะครับ กลุ่มตา จะทำกลุ่มหูนี้แล้วก็ cc ครับ เรื่องแบบไหนเนี่ยเราก็จะมีการตรวจสอบเรื่องของการเข้าถึงเด็กพิการทางสายตาสามารถ access 100% ครับ เล่าเมียน้องแดงน้องพิการทางสายตาด้วยนะครับจะทำเองดับเองตรงกับผู้ชนะแน่นอนครับ Minecraft ให้ครับยอดระบบถอดความนี่ สามารถลองได้ครับ ครับ อยากจะลองกับกูมีก่อน ลองยืนตรงกลางก็ได้ครับเพราะว่าถ้าพูด ทดสอบนะครับวันนี้เข้ามาเยี่ยมชมศูนย์ amex ขึ้นหน้านี้หรือดูแท็บเล็ตก็ได้ครับ วันนี้ก็เลยทดสอบดูว่าการใช้งานของระบบถอดความเสี่ยงเป็นอย่างไร ข้อความจะต่างกันนะคะข้อความ บนจอเล็กจะเป็นข้อความที่ใช้ในระบบแบ่งพิมพ์ ข้อความในแท็บเล็ตจะเป็นเรื่องของการพูดทวนก็จะใช้เจ้าหน้าที่ผู้ที่ควรเสียง สังเกตว่า เนี่ยระบบด้วยซ้ำเสียงโคตรจะไม่มีการโดยต่ำก็จะขึ้นเป็นเองก็จะมีความแตกต่างกัน Levi’s ครับ จะเป็นเจ้าหน้าที่ในการพูดทวนค่ะ เสียงเข้าไปทางนี้ก็จะพูดทวนแล้วก็จะออกไปเลยครับตรงนี้ก็จะเป็น sr ครับ เนื่องจากว่า environment นะครับในห้องเรียน เสียงก็จะค่อนข้างมีน้อยเดียวฉะนั้นถ้าเอาเสียงจากห้องเรียนเข้าระบบโดยตรงความถูกต้องก็จะลดลง อัตราเจ้าหน้าที่พูดทวนนี่ หนึ่งก็เป็นครีม enfant เราก็เจ้าหน้าที่ก็จะพูดชัดด้วยฉะนั้น m-slaz ก็จะสูงขึ้นครับ เสริมครับทำให้โมเดลเหมาะกับบุคคลครับ แล้วจะเป็นฟิลเตอร์น้อย 2 ร่วมกันนะครับ อันนี้ก็จะเป็นโซลูชันสำหรับการเรียนการสอนครับ ถ้าไม่ทำผิดในส่วนที่เป็นระบบถอดความย้อนหลังด้วยค่ะเช่น อันนี้ก็เป็นเวลาจำเป็นเวลาที่มี organisation เราต้องการที่จะคอยให้มันเป็นทุกอย่างใช่ค่ะอย่างเช่นพระราชพิธีบรมราชาภิเษกความถูกต้องก็จะมีความสำคัญมากก็จะมีเจ้าหน้าที่ในการตรวจสอบอีกครั้งนึงอ่ะค่ะ จะมีลักษณะของงาน ว่าต้องการความเร็วหรือต้องการความถูกต้องเราก็จะเลือกเจ้าหน้าที่ให้เหมาะสมค่ะ รายการทีวีทุกช่องราคาซึ่งขณะนี้หรือปีนี้ก็มีการแก้ไข ให้มีการทำแคปชั่นนี้ค่ะ ประมาณ 2 ชั่วโมงต่อวัน ช่องก็คือ 18 ช่อง เราก็หวังว่าวันนี้เราจะเข้าไป search รายการทีวีค่ะ ดังนั้นจริงๆน้องเขาไม่ต้องคิดทุกคำใช่ไหมครับ ใช่ค่ะเพราะว่าขอดู equation นะคะ ก็คือในกฎก็คือ 90 เปอร์เซ็นต์ 90% จะผ่านการพิมพ์ 50 เปอร์เซ็นต์คือความถูกต้อง เราก็ delay Time ไม่เกิน 5 วินาทีครับ คนนี้เขาช่วยทำงานอย่างไรครับเราจะแบ่งกันคนละ 5 วินาทีครับเราก็จะมี ui คือแต่ละคนนี่จะฟังเสียงติ๊ด น่าจะเป็นเรื่องของการบอกว่าตอนนี้เริ่มแล้ว เราก็จะมีเวลาสิ้นสุดในแต่ละคนก็จะรับผิดชอบคนละเวลา กระเป๋าระบบก็สรุปแล้วก็เอาไปติดทะเลให้ครับ น้องเขาก็จะพิมพ์เฉพาะที่เขาได้ยิน ใช่ครับเขาก็ต้องดูช่วงว่าตอนนี้ของเป็นของเขา เขาก็ต้องรับผิดชอบในการพิมพ์ร่วมกันครับ น้องก็จะได้ยินด้วยครับ ใช่ครับ synchronize กันเลยครับก็คือที่ตัวเองพิมพ์ครับ ก็เห็นคนไทยด้วยกันเขาจะพิมพ์ไป ก็จะเห็นของคนไหนครับ เราก็สรุปกันว่าใครพิมพ์ถึงไหนแล้วครับ มันก็ต้องเป็นทีมเวิร์คพอสมควรครับถูกต้องเลยครับถูกต้องครับ เร็วๆนี้ก็จะเป็นพิมพ์เว้ยพอสมควรเลยครับ อย่างเช่นผมรับผิดชอบพิมพ์ไปนี่เวลาผมพิมพ์ใกล้จบประโยคเนี่ยผมก็ต้องเป็นคนทักไปว่าเขา เริ่มตรงไหนผมก็ต้องพิมพ์ไปชนเขาพอดีมีก็จะเป็นการตกงานของผมครับ ถ้าเกิดน้องคนนี้ปวดฉี่ทำยังไง เรามีระบบ เปลี่ยนเจ้าหน้าที่ระดับเราเคยทำพระราชพิธี 6 ชั่วโมงนี่ก็จะมีการสลับตำแหน่งเจ้าหน้าที่ จะมีเจ้าหน้าที่สอบเข้าออกครับ เรามีเจ้าหน้าที่สำรองครับ Dynamic ราคาก็จะดูว่าในระบบนี้ขาดมีเจ้าหน้าที่ออนอยู่กี่คนค่ะ แต่คิวเท่าจำนวนคนที่มีค่ะ ทำไมเป็น work from home แล้วเราทำให้กับสปกตอนนั้นรวมการเฉพาะกิจทั้งหมด 5 ช่องนะคะก็คือเจ้าหน้าที่ไม่มีความหอมและบางครั้งมีปัญหาอินเทอร์เน็ตค่อนข้างเยอะอินเทอร์เน็ตไม่เสถียรเหมือนที่เราทำที่ศูนย์นะคะเราก็ทำระบบให้รองรับประทานมีใครหลุดไปคนอื่นก็จะเข้ามาแทนถ้าในระบบก็จะรู้ว่ามีคนกี่คน ถ้าหลุดไปแล้วเหลือ 3 ก็จะแตกคิวแค่ 3 คนถ้ามีคนเข้ามาเพิ่มเป็นคนที่ 5 ก็จะแตกคิวเป็น 5 คนค่ะ อันนี้ก็เป็นกันนะครับ จะช่วยนะครับ มีอะไรก็คุยกับเราพอแล้วก่อนนะหนีเราก็ได้ไปทำทดสอบกับวุฒิสภาที่ห้องจันทราด้วยครับ เพราะท่านประธานวุฒิสภาก็จะพูด เราก็ใช้ระบบนี้ในการแสดงให้กับผู้ที่อยู่ในห้องประชุมนะได้เห็นครับ น้อยที่สุดกี่คนในทีมที่จะเวิร์คทำได้ 3 คนค่ะ ทุกคนต้องลดสปีดได้ค่ะ ถ้าขาด 3 คนก็จะเป็นการเรียนการสอนเพราะคุณครูจะมีช่วงหยุดคันๆก็จะใช้ 3 คนได้ค่ะ ประชาสัมพันธ์ถ้าเขาเลิกเที่ยงคืนเราต้องเสร็จอิ่มเลย ตอนนี้ที่ประชุมรัฐสภาเจ้าหน้าที่ก็เรียนรู้ระบบเข้าไปด้วยครับพนักงานเจ้าหน้าที่สามารถใช้ระบบนี้เป็นเราเซ็นรับไว้แล้วรอแค่เอาอะไรในเซเว่นหรือเอาระบบนี้ไปใช้งานก็สามารถทำได้เลยครับ ระบบนี้ถ้าทำเสร็จแล้วนี่ ถ่ายเราทำระบบ Report ให้ด้วยฉะนั้นออกทีวีได้เราก็รีบออกมาเลยครับ ok 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ธิตการ Revoice</dc:title>
  <dc:creator/>
  <cp:keywords/>
  <dcterms:created xsi:type="dcterms:W3CDTF">2022-06-29T10:33:21Z</dcterms:created>
  <dcterms:modified xsi:type="dcterms:W3CDTF">2022-06-29T10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มิถุนายน 2565 เวลา 15.13 น.</vt:lpwstr>
  </property>
  <property fmtid="{D5CDD505-2E9C-101B-9397-08002B2CF9AE}" pid="3" name="subtitle">
    <vt:lpwstr/>
  </property>
</Properties>
</file>